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9DADA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99"/>
        <w:gridCol w:w="2268"/>
        <w:gridCol w:w="5358"/>
      </w:tblGrid>
      <w:tr w:rsidR="00CF0D5C" w14:paraId="0569DAE4" w14:textId="77777777" w:rsidTr="00B033C2">
        <w:tc>
          <w:tcPr>
            <w:tcW w:w="6799" w:type="dxa"/>
          </w:tcPr>
          <w:p w14:paraId="0569DADC" w14:textId="6F0B6071" w:rsidR="00CF0D5C" w:rsidRDefault="00470CFB" w:rsidP="009F20A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Email to: </w:t>
            </w:r>
            <w:r w:rsidR="009F20AE" w:rsidRPr="009F20AE">
              <w:rPr>
                <w:rFonts w:ascii="Arial" w:hAnsi="Arial"/>
                <w:bCs/>
                <w:sz w:val="22"/>
              </w:rPr>
              <w:t>codes@wsaa.asn.au</w:t>
            </w:r>
          </w:p>
        </w:tc>
        <w:tc>
          <w:tcPr>
            <w:tcW w:w="7626" w:type="dxa"/>
            <w:gridSpan w:val="2"/>
          </w:tcPr>
          <w:p w14:paraId="0569DADD" w14:textId="77777777" w:rsidR="00CF0D5C" w:rsidRDefault="00470CFB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From:</w:t>
            </w:r>
          </w:p>
          <w:p w14:paraId="0569DADE" w14:textId="77777777" w:rsidR="00CF0D5C" w:rsidRDefault="00CF0D5C">
            <w:pPr>
              <w:rPr>
                <w:rFonts w:ascii="Arial" w:hAnsi="Arial"/>
                <w:b/>
                <w:sz w:val="22"/>
              </w:rPr>
            </w:pPr>
          </w:p>
          <w:p w14:paraId="0569DADF" w14:textId="77777777" w:rsidR="00A73457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Nam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0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osi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1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Organisa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2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elephon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3" w14:textId="77777777" w:rsidR="00CF0D5C" w:rsidRDefault="00470CFB" w:rsidP="00A73457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sz w:val="22"/>
              </w:rPr>
              <w:t>Email address:</w:t>
            </w:r>
            <w:r w:rsidR="005F3DB1">
              <w:rPr>
                <w:rFonts w:ascii="Arial" w:hAnsi="Arial"/>
                <w:sz w:val="22"/>
              </w:rPr>
              <w:t xml:space="preserve"> </w:t>
            </w:r>
          </w:p>
        </w:tc>
      </w:tr>
      <w:tr w:rsidR="00CF0D5C" w14:paraId="0569DAE8" w14:textId="77777777" w:rsidTr="00B033C2">
        <w:tc>
          <w:tcPr>
            <w:tcW w:w="6799" w:type="dxa"/>
            <w:vAlign w:val="center"/>
          </w:tcPr>
          <w:p w14:paraId="0569DAE5" w14:textId="5EB78C44" w:rsidR="00CF0D5C" w:rsidRDefault="004F00C4" w:rsidP="00890CFF">
            <w:pPr>
              <w:pStyle w:val="Heading2"/>
              <w:spacing w:before="120" w:after="120"/>
            </w:pPr>
            <w:r>
              <w:t xml:space="preserve">Closing date for comment </w:t>
            </w:r>
            <w:r w:rsidR="00B033C2" w:rsidRPr="00B033C2">
              <w:rPr>
                <w:b w:val="0"/>
              </w:rPr>
              <w:t xml:space="preserve">3:00PM AEDT, </w:t>
            </w:r>
            <w:r w:rsidR="002D3540">
              <w:rPr>
                <w:b w:val="0"/>
              </w:rPr>
              <w:t>Monday</w:t>
            </w:r>
            <w:r w:rsidR="00B033C2" w:rsidRPr="00B033C2">
              <w:rPr>
                <w:b w:val="0"/>
              </w:rPr>
              <w:t xml:space="preserve"> </w:t>
            </w:r>
            <w:r w:rsidR="009F20AE">
              <w:rPr>
                <w:b w:val="0"/>
              </w:rPr>
              <w:t>1</w:t>
            </w:r>
            <w:r w:rsidR="002D3540">
              <w:rPr>
                <w:b w:val="0"/>
              </w:rPr>
              <w:t>2</w:t>
            </w:r>
            <w:r w:rsidR="00B558FA">
              <w:rPr>
                <w:b w:val="0"/>
              </w:rPr>
              <w:t xml:space="preserve"> </w:t>
            </w:r>
            <w:r w:rsidR="002D3540">
              <w:rPr>
                <w:b w:val="0"/>
              </w:rPr>
              <w:t>February</w:t>
            </w:r>
            <w:r w:rsidR="00B558FA">
              <w:rPr>
                <w:b w:val="0"/>
              </w:rPr>
              <w:t xml:space="preserve"> </w:t>
            </w:r>
            <w:r w:rsidR="00B033C2" w:rsidRPr="00B033C2">
              <w:rPr>
                <w:b w:val="0"/>
              </w:rPr>
              <w:t>202</w:t>
            </w:r>
            <w:r w:rsidR="002D3540">
              <w:rPr>
                <w:b w:val="0"/>
              </w:rPr>
              <w:t>4</w:t>
            </w:r>
            <w:r w:rsidR="00B033C2" w:rsidRPr="00B033C2">
              <w:rPr>
                <w:b w:val="0"/>
              </w:rPr>
              <w:t>.</w:t>
            </w:r>
          </w:p>
        </w:tc>
        <w:tc>
          <w:tcPr>
            <w:tcW w:w="2268" w:type="dxa"/>
            <w:vAlign w:val="center"/>
          </w:tcPr>
          <w:p w14:paraId="0569DAE6" w14:textId="77777777" w:rsidR="00CF0D5C" w:rsidRDefault="00470CFB" w:rsidP="009D0ED5">
            <w:pPr>
              <w:spacing w:before="120" w:after="1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ate of Comment:</w:t>
            </w:r>
          </w:p>
        </w:tc>
        <w:tc>
          <w:tcPr>
            <w:tcW w:w="5358" w:type="dxa"/>
            <w:vAlign w:val="center"/>
          </w:tcPr>
          <w:p w14:paraId="0569DAE7" w14:textId="77777777" w:rsidR="00CF0D5C" w:rsidRDefault="00CF0D5C" w:rsidP="009D0ED5">
            <w:pPr>
              <w:spacing w:before="120" w:after="120"/>
              <w:rPr>
                <w:rFonts w:ascii="Arial" w:hAnsi="Arial"/>
                <w:sz w:val="22"/>
              </w:rPr>
            </w:pPr>
          </w:p>
        </w:tc>
      </w:tr>
      <w:tr w:rsidR="00CF0D5C" w14:paraId="0569DAEB" w14:textId="77777777" w:rsidTr="00470CFB">
        <w:trPr>
          <w:cantSplit/>
        </w:trPr>
        <w:tc>
          <w:tcPr>
            <w:tcW w:w="14425" w:type="dxa"/>
            <w:gridSpan w:val="3"/>
          </w:tcPr>
          <w:p w14:paraId="0569DAEA" w14:textId="53BC7774" w:rsidR="009A04AC" w:rsidRPr="00A73457" w:rsidRDefault="00267D56" w:rsidP="009A04AC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43C1AD21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AMENDMENT NO </w:t>
            </w:r>
            <w:r w:rsidR="002D3540">
              <w:rPr>
                <w:rFonts w:ascii="Arial" w:eastAsia="Arial" w:hAnsi="Arial" w:cs="Arial"/>
                <w:b/>
                <w:bCs/>
                <w:sz w:val="22"/>
                <w:szCs w:val="22"/>
              </w:rPr>
              <w:t>2</w:t>
            </w:r>
            <w:r w:rsidRPr="43C1AD21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REVISED TEXT AMENDMENT FOR WSA </w:t>
            </w:r>
            <w:r w:rsidRPr="00267D56">
              <w:rPr>
                <w:rFonts w:ascii="Arial" w:hAnsi="Arial" w:cs="Arial"/>
                <w:b/>
                <w:sz w:val="22"/>
                <w:szCs w:val="22"/>
              </w:rPr>
              <w:t>0</w:t>
            </w:r>
            <w:r w:rsidR="00A50085"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Pr="00267D56">
              <w:rPr>
                <w:rFonts w:ascii="Arial" w:hAnsi="Arial" w:cs="Arial"/>
                <w:b/>
                <w:sz w:val="22"/>
                <w:szCs w:val="22"/>
              </w:rPr>
              <w:t>:201</w:t>
            </w:r>
            <w:r w:rsidR="00A50085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Pr="00267D56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A50085">
              <w:rPr>
                <w:rFonts w:ascii="Arial" w:hAnsi="Arial" w:cs="Arial"/>
                <w:b/>
                <w:sz w:val="22"/>
                <w:szCs w:val="22"/>
              </w:rPr>
              <w:t>WATER SUPPLY</w:t>
            </w:r>
            <w:r w:rsidRPr="43C1AD21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CODE OF AUSTRALIA VERSION 3.</w:t>
            </w:r>
            <w:r w:rsidR="002D3540">
              <w:rPr>
                <w:rFonts w:ascii="Arial" w:eastAsia="Arial" w:hAnsi="Arial" w:cs="Arial"/>
                <w:b/>
                <w:bCs/>
                <w:sz w:val="22"/>
                <w:szCs w:val="22"/>
              </w:rPr>
              <w:t>2</w:t>
            </w:r>
            <w:r w:rsidRPr="00267D56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</w:tr>
    </w:tbl>
    <w:p w14:paraId="0569DAEC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3" w14:textId="77777777" w:rsidTr="00470CFB">
        <w:trPr>
          <w:cantSplit/>
        </w:trPr>
        <w:tc>
          <w:tcPr>
            <w:tcW w:w="14425" w:type="dxa"/>
          </w:tcPr>
          <w:p w14:paraId="0569DAED" w14:textId="77777777" w:rsidR="00CF0D5C" w:rsidRDefault="00470CFB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GENERAL COMMENT</w:t>
            </w:r>
          </w:p>
          <w:p w14:paraId="0569DAEE" w14:textId="77777777" w:rsidR="00CF0D5C" w:rsidRDefault="00CF0D5C">
            <w:pPr>
              <w:rPr>
                <w:rFonts w:ascii="Arial" w:hAnsi="Arial"/>
                <w:sz w:val="22"/>
              </w:rPr>
            </w:pPr>
          </w:p>
          <w:p w14:paraId="0569DAEF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0" w14:textId="55F5853B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1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2" w14:textId="77777777" w:rsidR="00CF0D5C" w:rsidRDefault="00CF0D5C">
            <w:pPr>
              <w:rPr>
                <w:rFonts w:ascii="Arial" w:hAnsi="Arial"/>
                <w:sz w:val="22"/>
              </w:rPr>
            </w:pPr>
          </w:p>
        </w:tc>
      </w:tr>
    </w:tbl>
    <w:p w14:paraId="0569DAF4" w14:textId="77777777" w:rsidR="00470CFB" w:rsidRDefault="00470CFB"/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6" w14:textId="77777777" w:rsidTr="00470CFB">
        <w:trPr>
          <w:cantSplit/>
        </w:trPr>
        <w:tc>
          <w:tcPr>
            <w:tcW w:w="14425" w:type="dxa"/>
          </w:tcPr>
          <w:p w14:paraId="0569DAF5" w14:textId="15BDD1B4" w:rsidR="009F20AE" w:rsidRPr="009F20AE" w:rsidRDefault="00470CFB" w:rsidP="009F20AE">
            <w:pPr>
              <w:spacing w:before="120" w:after="12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PECIFIC COMMENT Use Arial font Size 11</w:t>
            </w:r>
          </w:p>
        </w:tc>
      </w:tr>
    </w:tbl>
    <w:p w14:paraId="0569DAF7" w14:textId="77777777" w:rsidR="00470CFB" w:rsidRDefault="00470CFB" w:rsidP="00470CFB">
      <w:pPr>
        <w:spacing w:before="120" w:after="120"/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000" w:firstRow="0" w:lastRow="0" w:firstColumn="0" w:lastColumn="0" w:noHBand="0" w:noVBand="0"/>
      </w:tblPr>
      <w:tblGrid>
        <w:gridCol w:w="2235"/>
        <w:gridCol w:w="12190"/>
      </w:tblGrid>
      <w:tr w:rsidR="00A73457" w:rsidRPr="00A73457" w14:paraId="0569DAFB" w14:textId="77777777" w:rsidTr="00A73457">
        <w:trPr>
          <w:tblHeader/>
        </w:trPr>
        <w:tc>
          <w:tcPr>
            <w:tcW w:w="2235" w:type="dxa"/>
            <w:shd w:val="clear" w:color="auto" w:fill="D9D9D9" w:themeFill="background1" w:themeFillShade="D9"/>
          </w:tcPr>
          <w:p w14:paraId="0569DAF8" w14:textId="77777777" w:rsidR="00A73457" w:rsidRPr="00A73457" w:rsidRDefault="00A73457" w:rsidP="00470CFB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Clause Number</w:t>
            </w:r>
          </w:p>
        </w:tc>
        <w:tc>
          <w:tcPr>
            <w:tcW w:w="12190" w:type="dxa"/>
            <w:shd w:val="clear" w:color="auto" w:fill="D9D9D9" w:themeFill="background1" w:themeFillShade="D9"/>
          </w:tcPr>
          <w:p w14:paraId="0569DAF9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Recommended changes and reason why the change should be adopted.</w:t>
            </w:r>
          </w:p>
          <w:p w14:paraId="0569DAFA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(Exact wording of the recommended changes should be in bold case)</w:t>
            </w:r>
          </w:p>
        </w:tc>
      </w:tr>
      <w:tr w:rsidR="00A73457" w:rsidRPr="00A73457" w14:paraId="0569DAFE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569DAFC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0569DAFD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1825B674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B0165D3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4FAC181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46CE330F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5123442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50FAF678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</w:tbl>
    <w:p w14:paraId="32ACB52C" w14:textId="77777777" w:rsidR="009F20AE" w:rsidRDefault="009F20AE"/>
    <w:p w14:paraId="0569DAFF" w14:textId="141D7837" w:rsidR="00F27850" w:rsidRDefault="00F27850">
      <w:pPr>
        <w:pStyle w:val="Dannormal"/>
        <w:spacing w:line="240" w:lineRule="auto"/>
      </w:pPr>
    </w:p>
    <w:p w14:paraId="0E2E678A" w14:textId="77777777" w:rsidR="00F27850" w:rsidRPr="00F27850" w:rsidRDefault="00F27850" w:rsidP="00F27850"/>
    <w:p w14:paraId="2704DB47" w14:textId="77777777" w:rsidR="00F27850" w:rsidRPr="00F27850" w:rsidRDefault="00F27850" w:rsidP="00F27850"/>
    <w:p w14:paraId="0B2DC660" w14:textId="77777777" w:rsidR="00F27850" w:rsidRPr="00F27850" w:rsidRDefault="00F27850" w:rsidP="00F27850"/>
    <w:p w14:paraId="443FDD29" w14:textId="77777777" w:rsidR="00F27850" w:rsidRPr="00F27850" w:rsidRDefault="00F27850" w:rsidP="00F27850"/>
    <w:p w14:paraId="60CED774" w14:textId="77777777" w:rsidR="00F27850" w:rsidRPr="00F27850" w:rsidRDefault="00F27850" w:rsidP="00F27850"/>
    <w:p w14:paraId="72DB2887" w14:textId="77777777" w:rsidR="00F27850" w:rsidRPr="00F27850" w:rsidRDefault="00F27850" w:rsidP="00F27850"/>
    <w:sectPr w:rsidR="00F27850" w:rsidRPr="00F27850" w:rsidSect="009F20AE">
      <w:headerReference w:type="default" r:id="rId10"/>
      <w:footerReference w:type="default" r:id="rId11"/>
      <w:pgSz w:w="16840" w:h="11907" w:orient="landscape" w:code="9"/>
      <w:pgMar w:top="851" w:right="1247" w:bottom="993" w:left="124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025CE" w14:textId="77777777" w:rsidR="00086AC0" w:rsidRDefault="00086AC0" w:rsidP="00874AEB">
      <w:r>
        <w:separator/>
      </w:r>
    </w:p>
  </w:endnote>
  <w:endnote w:type="continuationSeparator" w:id="0">
    <w:p w14:paraId="1B6F790C" w14:textId="77777777" w:rsidR="00086AC0" w:rsidRDefault="00086AC0" w:rsidP="00874AEB">
      <w:r>
        <w:continuationSeparator/>
      </w:r>
    </w:p>
  </w:endnote>
  <w:endnote w:type="continuationNotice" w:id="1">
    <w:p w14:paraId="35CF7446" w14:textId="77777777" w:rsidR="00086AC0" w:rsidRDefault="00086A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76682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69DB05" w14:textId="77777777" w:rsidR="00A73457" w:rsidRDefault="00A7345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569DB06" w14:textId="77777777" w:rsidR="00A73457" w:rsidRDefault="00A734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1C983" w14:textId="77777777" w:rsidR="00086AC0" w:rsidRDefault="00086AC0" w:rsidP="00874AEB">
      <w:r>
        <w:separator/>
      </w:r>
    </w:p>
  </w:footnote>
  <w:footnote w:type="continuationSeparator" w:id="0">
    <w:p w14:paraId="778B7058" w14:textId="77777777" w:rsidR="00086AC0" w:rsidRDefault="00086AC0" w:rsidP="00874AEB">
      <w:r>
        <w:continuationSeparator/>
      </w:r>
    </w:p>
  </w:footnote>
  <w:footnote w:type="continuationNotice" w:id="1">
    <w:p w14:paraId="3649197E" w14:textId="77777777" w:rsidR="00086AC0" w:rsidRDefault="00086A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9DB04" w14:textId="77777777" w:rsidR="00E01DBC" w:rsidRPr="00470CFB" w:rsidRDefault="00E01DBC" w:rsidP="00470CFB">
    <w:pPr>
      <w:pStyle w:val="Heading1"/>
      <w:jc w:val="left"/>
      <w:rPr>
        <w:b w:val="0"/>
        <w:sz w:val="18"/>
        <w:szCs w:val="18"/>
      </w:rPr>
    </w:pP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44D95"/>
    <w:multiLevelType w:val="singleLevel"/>
    <w:tmpl w:val="6CD49654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387855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CzNDC3NDM1NTVS0lEKTi0uzszPAykwrgUAntnrJywAAAA="/>
  </w:docVars>
  <w:rsids>
    <w:rsidRoot w:val="00470CFB"/>
    <w:rsid w:val="000174E1"/>
    <w:rsid w:val="00074496"/>
    <w:rsid w:val="00086AC0"/>
    <w:rsid w:val="001178D9"/>
    <w:rsid w:val="00121951"/>
    <w:rsid w:val="00127EA2"/>
    <w:rsid w:val="00140194"/>
    <w:rsid w:val="001402E3"/>
    <w:rsid w:val="00165727"/>
    <w:rsid w:val="001B0A2E"/>
    <w:rsid w:val="00206D50"/>
    <w:rsid w:val="00221031"/>
    <w:rsid w:val="00222E35"/>
    <w:rsid w:val="00241B6B"/>
    <w:rsid w:val="00256E4E"/>
    <w:rsid w:val="00267D56"/>
    <w:rsid w:val="0028303E"/>
    <w:rsid w:val="002B0FB6"/>
    <w:rsid w:val="002B4531"/>
    <w:rsid w:val="002D3540"/>
    <w:rsid w:val="002E649B"/>
    <w:rsid w:val="002E76A7"/>
    <w:rsid w:val="002E7A63"/>
    <w:rsid w:val="003032E0"/>
    <w:rsid w:val="00311BB7"/>
    <w:rsid w:val="00323EF4"/>
    <w:rsid w:val="00366FA9"/>
    <w:rsid w:val="00376868"/>
    <w:rsid w:val="00384B74"/>
    <w:rsid w:val="003855BB"/>
    <w:rsid w:val="003A72EB"/>
    <w:rsid w:val="003F5400"/>
    <w:rsid w:val="00421781"/>
    <w:rsid w:val="00426F25"/>
    <w:rsid w:val="004333B7"/>
    <w:rsid w:val="00443907"/>
    <w:rsid w:val="00455019"/>
    <w:rsid w:val="004612F4"/>
    <w:rsid w:val="00462FAC"/>
    <w:rsid w:val="00465DFA"/>
    <w:rsid w:val="00470CFB"/>
    <w:rsid w:val="004C013A"/>
    <w:rsid w:val="004C380F"/>
    <w:rsid w:val="004E15F6"/>
    <w:rsid w:val="004F00C4"/>
    <w:rsid w:val="00522310"/>
    <w:rsid w:val="0053268B"/>
    <w:rsid w:val="00550C2F"/>
    <w:rsid w:val="005674F2"/>
    <w:rsid w:val="005756DB"/>
    <w:rsid w:val="005A3BC1"/>
    <w:rsid w:val="005B6A44"/>
    <w:rsid w:val="005F2A41"/>
    <w:rsid w:val="005F3DB1"/>
    <w:rsid w:val="005F7D78"/>
    <w:rsid w:val="00602553"/>
    <w:rsid w:val="00604E5B"/>
    <w:rsid w:val="00611354"/>
    <w:rsid w:val="00630435"/>
    <w:rsid w:val="006717BC"/>
    <w:rsid w:val="00674EC1"/>
    <w:rsid w:val="00694486"/>
    <w:rsid w:val="00695ECB"/>
    <w:rsid w:val="006C5918"/>
    <w:rsid w:val="006D07DA"/>
    <w:rsid w:val="006D6B65"/>
    <w:rsid w:val="00732ACE"/>
    <w:rsid w:val="007408F5"/>
    <w:rsid w:val="007566DF"/>
    <w:rsid w:val="0076221E"/>
    <w:rsid w:val="007702E4"/>
    <w:rsid w:val="007722D7"/>
    <w:rsid w:val="007A0111"/>
    <w:rsid w:val="007B12CA"/>
    <w:rsid w:val="007F3227"/>
    <w:rsid w:val="00801A86"/>
    <w:rsid w:val="008744BE"/>
    <w:rsid w:val="00874AEB"/>
    <w:rsid w:val="00890CFF"/>
    <w:rsid w:val="008B5B49"/>
    <w:rsid w:val="008D42A3"/>
    <w:rsid w:val="00930C02"/>
    <w:rsid w:val="00935688"/>
    <w:rsid w:val="00950FA1"/>
    <w:rsid w:val="00963622"/>
    <w:rsid w:val="00975976"/>
    <w:rsid w:val="009A04AC"/>
    <w:rsid w:val="009D0ED5"/>
    <w:rsid w:val="009D7AD6"/>
    <w:rsid w:val="009E1881"/>
    <w:rsid w:val="009E5137"/>
    <w:rsid w:val="009F20AE"/>
    <w:rsid w:val="00A0006C"/>
    <w:rsid w:val="00A1188F"/>
    <w:rsid w:val="00A16585"/>
    <w:rsid w:val="00A50085"/>
    <w:rsid w:val="00A713C4"/>
    <w:rsid w:val="00A73457"/>
    <w:rsid w:val="00AA1FA0"/>
    <w:rsid w:val="00AB7596"/>
    <w:rsid w:val="00AC6A03"/>
    <w:rsid w:val="00AD3AA9"/>
    <w:rsid w:val="00B033C2"/>
    <w:rsid w:val="00B15BD8"/>
    <w:rsid w:val="00B32391"/>
    <w:rsid w:val="00B4179C"/>
    <w:rsid w:val="00B533BE"/>
    <w:rsid w:val="00B53A2A"/>
    <w:rsid w:val="00B558FA"/>
    <w:rsid w:val="00BA55EA"/>
    <w:rsid w:val="00BD24BD"/>
    <w:rsid w:val="00BD72A7"/>
    <w:rsid w:val="00C11603"/>
    <w:rsid w:val="00C30F44"/>
    <w:rsid w:val="00C35112"/>
    <w:rsid w:val="00C37E02"/>
    <w:rsid w:val="00C454E5"/>
    <w:rsid w:val="00C46F5B"/>
    <w:rsid w:val="00C500EF"/>
    <w:rsid w:val="00C76779"/>
    <w:rsid w:val="00C77B41"/>
    <w:rsid w:val="00CB31E4"/>
    <w:rsid w:val="00CB7BC2"/>
    <w:rsid w:val="00CD4F06"/>
    <w:rsid w:val="00CF06E1"/>
    <w:rsid w:val="00CF0D5C"/>
    <w:rsid w:val="00D03EEB"/>
    <w:rsid w:val="00D14916"/>
    <w:rsid w:val="00D43B0A"/>
    <w:rsid w:val="00D56F25"/>
    <w:rsid w:val="00D6262A"/>
    <w:rsid w:val="00D65D27"/>
    <w:rsid w:val="00D829E8"/>
    <w:rsid w:val="00D9161C"/>
    <w:rsid w:val="00D93645"/>
    <w:rsid w:val="00DC5457"/>
    <w:rsid w:val="00DC7635"/>
    <w:rsid w:val="00DC78B5"/>
    <w:rsid w:val="00DD352B"/>
    <w:rsid w:val="00E00287"/>
    <w:rsid w:val="00E01DBC"/>
    <w:rsid w:val="00E0449D"/>
    <w:rsid w:val="00E17ADB"/>
    <w:rsid w:val="00E266EC"/>
    <w:rsid w:val="00E32CC2"/>
    <w:rsid w:val="00E338D6"/>
    <w:rsid w:val="00E63468"/>
    <w:rsid w:val="00E73008"/>
    <w:rsid w:val="00E775BD"/>
    <w:rsid w:val="00E851E2"/>
    <w:rsid w:val="00EC58FD"/>
    <w:rsid w:val="00F267FD"/>
    <w:rsid w:val="00F27850"/>
    <w:rsid w:val="00F35C18"/>
    <w:rsid w:val="00F629CF"/>
    <w:rsid w:val="00F7313C"/>
    <w:rsid w:val="00FD1C92"/>
    <w:rsid w:val="00FD5046"/>
    <w:rsid w:val="00FE048F"/>
    <w:rsid w:val="00FE1D65"/>
    <w:rsid w:val="00FF2903"/>
    <w:rsid w:val="11F6D345"/>
    <w:rsid w:val="43C1A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569DADA"/>
  <w15:docId w15:val="{4CBFA7F6-3AE9-467D-80BA-0E73755C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D5C"/>
    <w:rPr>
      <w:lang w:eastAsia="en-US"/>
    </w:rPr>
  </w:style>
  <w:style w:type="paragraph" w:styleId="Heading1">
    <w:name w:val="heading 1"/>
    <w:basedOn w:val="Normal"/>
    <w:next w:val="Normal"/>
    <w:qFormat/>
    <w:rsid w:val="00CF0D5C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CF0D5C"/>
    <w:pPr>
      <w:keepNext/>
      <w:outlineLvl w:val="1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nnormal">
    <w:name w:val="Dan normal"/>
    <w:rsid w:val="00CF0D5C"/>
    <w:pPr>
      <w:spacing w:after="200" w:line="360" w:lineRule="auto"/>
    </w:pPr>
    <w:rPr>
      <w:rFonts w:ascii="Arial" w:hAnsi="Arial"/>
      <w:lang w:eastAsia="en-US"/>
    </w:rPr>
  </w:style>
  <w:style w:type="paragraph" w:styleId="BodyText">
    <w:name w:val="Body Text"/>
    <w:basedOn w:val="Normal"/>
    <w:semiHidden/>
    <w:rsid w:val="00CF0D5C"/>
    <w:rPr>
      <w:sz w:val="22"/>
    </w:rPr>
  </w:style>
  <w:style w:type="paragraph" w:customStyle="1" w:styleId="AveryWizard">
    <w:name w:val="Avery Wizard"/>
    <w:basedOn w:val="Normal"/>
    <w:rsid w:val="00CF0D5C"/>
    <w:pPr>
      <w:spacing w:line="200" w:lineRule="auto"/>
    </w:pPr>
    <w:rPr>
      <w:rFonts w:ascii="Arial" w:hAnsi="Arial"/>
    </w:rPr>
  </w:style>
  <w:style w:type="character" w:styleId="Hyperlink">
    <w:name w:val="Hyperlink"/>
    <w:basedOn w:val="DefaultParagraphFont"/>
    <w:semiHidden/>
    <w:rsid w:val="00CF0D5C"/>
    <w:rPr>
      <w:color w:val="0000FF"/>
      <w:u w:val="single"/>
    </w:rPr>
  </w:style>
  <w:style w:type="paragraph" w:styleId="Header">
    <w:name w:val="header"/>
    <w:basedOn w:val="Normal"/>
    <w:semiHidden/>
    <w:rsid w:val="00CF0D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F0D5C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EA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D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DBC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F2903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A73457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17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829E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>
    <Topic xmlns="eeec6feb-2bb9-4dcc-a56c-824cc5afeafe" xsi:nil="true"/>
    <Theme xmlns="eeec6feb-2bb9-4dcc-a56c-824cc5afeafe"/>
    <NetworkOwner xmlns="eeec6feb-2bb9-4dcc-a56c-824cc5afeafe" xsi:nil="true"/>
    <WSAAportal xmlns="eeec6feb-2bb9-4dcc-a56c-824cc5afeafe">
      <Url xsi:nil="true"/>
      <Description xsi:nil="true"/>
    </WSAAportal>
    <TaxCatchAll xmlns="e9c2f33e-1257-44b0-9f12-8b9d4d157a10"/>
    <YearCompleted xmlns="eeec6feb-2bb9-4dcc-a56c-824cc5afeafe" xsi:nil="true"/>
    <Foldertype xmlns="eeec6feb-2bb9-4dcc-a56c-824cc5afeafe" xsi:nil="true"/>
    <Year xmlns="eeec6feb-2bb9-4dcc-a56c-824cc5afeafe" xsi:nil="true"/>
    <e4d1394bb46240aea058fa24384ac488 xmlns="eeec6feb-2bb9-4dcc-a56c-824cc5afeafe">
      <Terms xmlns="http://schemas.microsoft.com/office/infopath/2007/PartnerControls"/>
    </e4d1394bb46240aea058fa24384ac488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3FA73E183B249B8CE315F540D0D7B" ma:contentTypeVersion="26" ma:contentTypeDescription="Create a new document." ma:contentTypeScope="" ma:versionID="1f334f393eb7af5dd2384490be8f624e">
  <xsd:schema xmlns:xsd="http://www.w3.org/2001/XMLSchema" xmlns:xs="http://www.w3.org/2001/XMLSchema" xmlns:p="http://schemas.microsoft.com/office/2006/metadata/properties" xmlns:ns2="eeec6feb-2bb9-4dcc-a56c-824cc5afeafe" xmlns:ns3="e9c2f33e-1257-44b0-9f12-8b9d4d157a10" targetNamespace="http://schemas.microsoft.com/office/2006/metadata/properties" ma:root="true" ma:fieldsID="17c003db29046d1580156d55247efba3" ns2:_="" ns3:_="">
    <xsd:import namespace="eeec6feb-2bb9-4dcc-a56c-824cc5afeafe"/>
    <xsd:import namespace="e9c2f33e-1257-44b0-9f12-8b9d4d157a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Year" minOccurs="0"/>
                <xsd:element ref="ns2:YearCompleted" minOccurs="0"/>
                <xsd:element ref="ns2:Topic" minOccurs="0"/>
                <xsd:element ref="ns2:NetworkOwner" minOccurs="0"/>
                <xsd:element ref="ns3:TaxCatchAll" minOccurs="0"/>
                <xsd:element ref="ns2:WSAAportal" minOccurs="0"/>
                <xsd:element ref="ns2:e4d1394bb46240aea058fa24384ac488" minOccurs="0"/>
                <xsd:element ref="ns2:Theme" minOccurs="0"/>
                <xsd:element ref="ns2:Folder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c6feb-2bb9-4dcc-a56c-824cc5afea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Choice">
          <xsd:enumeration value="2019"/>
          <xsd:enumeration value="2020"/>
          <xsd:enumeration value="2021"/>
        </xsd:restriction>
      </xsd:simpleType>
    </xsd:element>
    <xsd:element name="YearCompleted" ma:index="22" nillable="true" ma:displayName="Year Completed" ma:format="Dropdown" ma:internalName="YearCompleted">
      <xsd:simpleType>
        <xsd:restriction base="dms:Choice">
          <xsd:enumeration value="2017"/>
          <xsd:enumeration value="2018"/>
          <xsd:enumeration value="2019"/>
          <xsd:enumeration value="2020"/>
          <xsd:enumeration value="2021"/>
        </xsd:restriction>
      </xsd:simpleType>
    </xsd:element>
    <xsd:element name="Topic" ma:index="23" nillable="true" ma:displayName="Topic" ma:format="Dropdown" ma:internalName="Topic">
      <xsd:simpleType>
        <xsd:restriction base="dms:Choice">
          <xsd:enumeration value="Training"/>
          <xsd:enumeration value="Codes"/>
          <xsd:enumeration value="Bulk Water"/>
          <xsd:enumeration value="Chemicals"/>
        </xsd:restriction>
      </xsd:simpleType>
    </xsd:element>
    <xsd:element name="NetworkOwner" ma:index="24" nillable="true" ma:displayName="Network Owner" ma:format="Dropdown" ma:internalName="NetworkOwner">
      <xsd:simpleType>
        <xsd:restriction base="dms:Choice">
          <xsd:enumeration value="James Goode"/>
          <xsd:enumeration value="Peter Gee"/>
          <xsd:enumeration value="Greg Ryan"/>
        </xsd:restriction>
      </xsd:simpleType>
    </xsd:element>
    <xsd:element name="WSAAportal" ma:index="26" nillable="true" ma:displayName="WSAA portal" ma:format="Hyperlink" ma:internalName="WSAAporta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e4d1394bb46240aea058fa24384ac488" ma:index="28" nillable="true" ma:taxonomy="true" ma:internalName="e4d1394bb46240aea058fa24384ac488" ma:taxonomyFieldName="Owner" ma:displayName="Owner" ma:indexed="true" ma:default="" ma:fieldId="{e4d1394b-b462-40ae-a058-fa24384ac488}" ma:sspId="1702b5c8-0a88-4fca-a898-27150c795514" ma:termSetId="fc5e52b8-9005-4fa8-9f96-3973b9b0eb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heme" ma:index="29" nillable="true" ma:displayName="Theme" ma:format="Dropdown" ma:internalName="Them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ater Tanks"/>
                    <xsd:enumeration value="Condition Assessment - Water"/>
                    <xsd:enumeration value="Condition Assessment - Sewer"/>
                    <xsd:enumeration value="Water Quality"/>
                    <xsd:enumeration value="Sewage"/>
                    <xsd:enumeration value="Decision Making"/>
                    <xsd:enumeration value="Business case"/>
                  </xsd:restriction>
                </xsd:simpleType>
              </xsd:element>
            </xsd:sequence>
          </xsd:extension>
        </xsd:complexContent>
      </xsd:complexType>
    </xsd:element>
    <xsd:element name="Foldertype" ma:index="30" nillable="true" ma:displayName="Folder type" ma:format="Dropdown" ma:internalName="Foldertype">
      <xsd:simpleType>
        <xsd:restriction base="dms:Choice">
          <xsd:enumeration value="Administration"/>
          <xsd:enumeration value="Meet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2f33e-1257-44b0-9f12-8b9d4d157a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1fe3237-90a3-4f17-8afa-b55e5c28c35a}" ma:internalName="TaxCatchAll" ma:showField="CatchAllData" ma:web="e9c2f33e-1257-44b0-9f12-8b9d4d157a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223549-96B0-4602-8C98-4787B5987F65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e9c2f33e-1257-44b0-9f12-8b9d4d157a10"/>
    <ds:schemaRef ds:uri="http://purl.org/dc/dcmitype/"/>
    <ds:schemaRef ds:uri="http://purl.org/dc/terms/"/>
    <ds:schemaRef ds:uri="eeec6feb-2bb9-4dcc-a56c-824cc5afeafe"/>
    <ds:schemaRef ds:uri="http://schemas.microsoft.com/office/2006/metadata/properties"/>
    <ds:schemaRef ds:uri="http://www.w3.org/XML/1998/namespace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4FF151-B332-4E4E-961D-9EE73BA962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c6feb-2bb9-4dcc-a56c-824cc5afeafe"/>
    <ds:schemaRef ds:uri="e9c2f33e-1257-44b0-9f12-8b9d4d157a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97B6E2-1749-4880-AA9E-9723434C31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399</Characters>
  <Application>Microsoft Office Word</Application>
  <DocSecurity>0</DocSecurity>
  <Lines>4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s Proforma_WSA 04 Sewage Pumping Station Code</vt:lpstr>
    </vt:vector>
  </TitlesOfParts>
  <Company>South East Water Limited</Company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 Proforma_WSA 04 Sewage Pumping Station Code</dc:title>
  <dc:subject/>
  <dc:creator>SEWL</dc:creator>
  <cp:keywords/>
  <dc:description/>
  <cp:lastModifiedBy>Carl Radford</cp:lastModifiedBy>
  <cp:revision>2</cp:revision>
  <dcterms:created xsi:type="dcterms:W3CDTF">2023-12-18T01:20:00Z</dcterms:created>
  <dcterms:modified xsi:type="dcterms:W3CDTF">2023-12-18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3FA73E183B249B8CE315F540D0D7B</vt:lpwstr>
  </property>
  <property fmtid="{D5CDD505-2E9C-101B-9397-08002B2CF9AE}" pid="3" name="Owner">
    <vt:lpwstr/>
  </property>
  <property fmtid="{D5CDD505-2E9C-101B-9397-08002B2CF9AE}" pid="4" name="GrammarlyDocumentId">
    <vt:lpwstr>2a5ec8a99dcab7aca35902d2247b355dfc200f2b4df2a38fd0beb29df46c5383</vt:lpwstr>
  </property>
</Properties>
</file>